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ccfe99d5a55539c7428fd277360a767ebc1a10a"/>
    <w:p>
      <w:pPr>
        <w:pStyle w:val="Heading1"/>
      </w:pPr>
      <w:r>
        <w:t xml:space="preserve">Abstract Academic Document: The Role and Challenges of a Police Officer in Nigeria, Abuja</w:t>
      </w:r>
    </w:p>
    <w:p>
      <w:pPr>
        <w:pStyle w:val="FirstParagraph"/>
      </w:pPr>
      <w:r>
        <w:rPr>
          <w:bCs/>
          <w:b/>
        </w:rPr>
        <w:t xml:space="preserve">Keywords:</w:t>
      </w:r>
      <w:r>
        <w:t xml:space="preserve"> </w:t>
      </w:r>
      <w:r>
        <w:t xml:space="preserve">Police Officer, Nigeria Abuja, Law Enforcement, Public Safety, Community Engagement.</w:t>
      </w:r>
    </w:p>
    <w:bookmarkStart w:id="20" w:name="introduction"/>
    <w:p>
      <w:pPr>
        <w:pStyle w:val="Heading2"/>
      </w:pPr>
      <w:r>
        <w:t xml:space="preserve">Introduction</w:t>
      </w:r>
    </w:p>
    <w:p>
      <w:pPr>
        <w:pStyle w:val="FirstParagraph"/>
      </w:pPr>
      <w:r>
        <w:t xml:space="preserve">The role of a police officer in any society is paramount to maintaining law and order, ensuring public safety, and fostering community trust. In the context of Nigeria’s capital city, Abuja—a federal territory that serves as the political and administrative hub of the nation—the responsibilities of a Police Officer take on unique dimensions. This abstract academic document explores the multifaceted role of a Police Officer in Nigeria Abuja, examining their functions, challenges, and contributions to national security and social cohesion. Given Abuja’s status as a rapidly urbanizing metropolis with diverse populations and socio-economic dynamics, the Police Officer emerges as a critical actor in navigating both traditional and modern policing paradigms.</w:t>
      </w:r>
    </w:p>
    <w:bookmarkEnd w:id="20"/>
    <w:bookmarkStart w:id="21" w:name="X385d029b595b8cfe0ee74d25ce0acb5ce7ad32b"/>
    <w:p>
      <w:pPr>
        <w:pStyle w:val="Heading2"/>
      </w:pPr>
      <w:r>
        <w:t xml:space="preserve">The Role of a Police Officer in Nigeria Abuja</w:t>
      </w:r>
    </w:p>
    <w:p>
      <w:pPr>
        <w:pStyle w:val="FirstParagraph"/>
      </w:pPr>
      <w:r>
        <w:t xml:space="preserve">A Police Officer in Nigeria Abuja operates within the framework of the Nigerian Federal Capital Territory (FCT) Authority and the National Police Service, which is structured to serve both federal and state jurisdictions. Their primary responsibilities include crime prevention, investigation, traffic control, crowd management during public events, and safeguarding national security interests. In a city like Abuja, where political institutions are concentrated and international delegations frequently visit, the Police Officer’s role extends to managing high-profile security operations.</w:t>
      </w:r>
    </w:p>
    <w:p>
      <w:pPr>
        <w:pStyle w:val="BodyText"/>
      </w:pPr>
      <w:r>
        <w:t xml:space="preserve">Community policing is a cornerstone of modern law enforcement in Nigeria Abuja. Police Officers engage with local communities through outreach programs, public awareness campaigns, and partnerships with civil society organizations. This approach aims to build trust between law enforcement and citizens, which is essential in a city marked by both high crime rates and disparities in socio-economic development.</w:t>
      </w:r>
    </w:p>
    <w:bookmarkEnd w:id="21"/>
    <w:bookmarkStart w:id="22" w:name="X3d083c9aed30b1aad002fdc65c648163442c444"/>
    <w:p>
      <w:pPr>
        <w:pStyle w:val="Heading2"/>
      </w:pPr>
      <w:r>
        <w:t xml:space="preserve">Challenges Faced by Police Officers in Nigeria Abuja</w:t>
      </w:r>
    </w:p>
    <w:p>
      <w:pPr>
        <w:pStyle w:val="FirstParagraph"/>
      </w:pPr>
      <w:r>
        <w:t xml:space="preserve">Despite their critical role, Police Officers in Nigeria Abuja confront numerous challenges that hinder their effectiveness. These include corruption within the police force, which undermines public confidence and impedes justice delivery. The issue of inadequate resources—such as outdated equipment, insufficient training facilities, and limited manpower—further strains operational capabilities. In a city characterized by rapid urbanization and infrastructure development, the demand for policing services often outpaces available resources.</w:t>
      </w:r>
    </w:p>
    <w:p>
      <w:pPr>
        <w:pStyle w:val="BodyText"/>
      </w:pPr>
      <w:r>
        <w:t xml:space="preserve">Another significant challenge is the politicization of the police force. In Nigeria Abuja, where political tensions can escalate quickly, Police Officers must navigate complex relationships with government officials and local stakeholders while maintaining impartiality. This dynamic can lead to conflicts of interest and compromise the integrity of law enforcement operations.</w:t>
      </w:r>
    </w:p>
    <w:bookmarkEnd w:id="22"/>
    <w:bookmarkStart w:id="23" w:name="Xcc5d8629a96ba4f9180949046b9c28d2ea2eaf7"/>
    <w:p>
      <w:pPr>
        <w:pStyle w:val="Heading2"/>
      </w:pPr>
      <w:r>
        <w:t xml:space="preserve">Public Safety and Crime Prevention in Abuja</w:t>
      </w:r>
    </w:p>
    <w:p>
      <w:pPr>
        <w:pStyle w:val="FirstParagraph"/>
      </w:pPr>
      <w:r>
        <w:t xml:space="preserve">A Police Officer in Nigeria Abuja plays a pivotal role in addressing public safety concerns, particularly in high-crime areas such as residential estates, commercial zones, and transportation hubs. The rise of cybercrime, fraud, and armed robbery has necessitated specialized units within the police force to tackle these evolving threats. For instance, the Cybercrime Unit under the Economic and Financial Crimes Commission (EFCC) collaborates with Police Officers to investigate digital crimes that disproportionately affect urban centers like Abuja.</w:t>
      </w:r>
    </w:p>
    <w:p>
      <w:pPr>
        <w:pStyle w:val="BodyText"/>
      </w:pPr>
      <w:r>
        <w:t xml:space="preserve">Moreover, traffic management in Abuja is a critical responsibility of Police Officers. The city’s road networks, though well-planned, face challenges such as reckless driving, vehicle thefts, and congestion during peak hours. Effective traffic control not only ensures the smooth flow of urban mobility but also reduces incidents of road accidents.</w:t>
      </w:r>
    </w:p>
    <w:bookmarkEnd w:id="23"/>
    <w:bookmarkStart w:id="24" w:name="community-engagement-and-trust-building"/>
    <w:p>
      <w:pPr>
        <w:pStyle w:val="Heading2"/>
      </w:pPr>
      <w:r>
        <w:t xml:space="preserve">Community Engagement and Trust-Building</w:t>
      </w:r>
    </w:p>
    <w:p>
      <w:pPr>
        <w:pStyle w:val="FirstParagraph"/>
      </w:pPr>
      <w:r>
        <w:t xml:space="preserve">Building trust between Police Officers and the communities they serve is a key priority in Nigeria Abuja. Initiatives such as community policing forums, youth engagement programs, and collaboration with religious institutions have been implemented to foster positive relationships. For example, the "Neighbourhood Policing" initiative in Abuja encourages Police Officers to work closely with residents on issues like petty crime and domestic disputes.</w:t>
      </w:r>
    </w:p>
    <w:p>
      <w:pPr>
        <w:pStyle w:val="BodyText"/>
      </w:pPr>
      <w:r>
        <w:t xml:space="preserve">However, challenges remain in bridging cultural and socio-economic divides. In marginalized communities where poverty is prevalent, Police Officers often face distrust due to historical patterns of exploitation or perceived bias. Addressing these gaps requires sustained efforts through transparency, accountability, and inclusive policing strategies.</w:t>
      </w:r>
    </w:p>
    <w:bookmarkEnd w:id="24"/>
    <w:bookmarkStart w:id="25" w:name="X7cda5769d066585cba60129c1eaec070e525aa6"/>
    <w:p>
      <w:pPr>
        <w:pStyle w:val="Heading2"/>
      </w:pPr>
      <w:r>
        <w:t xml:space="preserve">Reforms and Recommendations for the Police Officer in Nigeria Abuja</w:t>
      </w:r>
    </w:p>
    <w:p>
      <w:pPr>
        <w:pStyle w:val="FirstParagraph"/>
      </w:pPr>
      <w:r>
        <w:t xml:space="preserve">To enhance the effectiveness of Police Officers in Nigeria Abuja, several reforms are necessary. These include modernizing police training programs to incorporate emerging threats such as cybercrime and terrorism. Additionally, increasing investment in technology—such as surveillance systems, digital evidence management platforms, and GPS tracking for patrol vehicles—can improve operational efficiency.</w:t>
      </w:r>
    </w:p>
    <w:p>
      <w:pPr>
        <w:pStyle w:val="BodyText"/>
      </w:pPr>
      <w:r>
        <w:t xml:space="preserve">Another critical recommendation is the decentralization of police authority to ensure localized responses to community-specific issues. This would reduce bureaucratic bottlenecks and enable Police Officers to act swiftly in emergencies. Furthermore, strengthening anti-corruption measures within the police force, including transparent recruitment processes and independent oversight bodies, is essential for restoring public trust.</w:t>
      </w:r>
    </w:p>
    <w:bookmarkEnd w:id="25"/>
    <w:bookmarkStart w:id="26" w:name="conclusion"/>
    <w:p>
      <w:pPr>
        <w:pStyle w:val="Heading2"/>
      </w:pPr>
      <w:r>
        <w:t xml:space="preserve">Conclusion</w:t>
      </w:r>
    </w:p>
    <w:p>
      <w:pPr>
        <w:pStyle w:val="FirstParagraph"/>
      </w:pPr>
      <w:r>
        <w:t xml:space="preserve">In conclusion, the role of a Police Officer in Nigeria Abuja is multifaceted and indispensable to the city’s stability and development. Despite facing challenges such as resource limitations, political interference, and community distrust, Police Officers remain at the forefront of ensuring public safety and upholding the rule of law. Through targeted reforms, enhanced training programs, and a commitment to community engagement, the Police Officer in Nigeria Abuja can evolve into a more effective and trusted institution. This academic exploration underscores the importance of aligning policing strategies with the unique socio-political landscape of Abuja while adhering to global standards of human rights and justi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Nigeria Abuja</dc:title>
  <dc:creator/>
  <dc:language>en</dc:language>
  <cp:keywords/>
  <dcterms:created xsi:type="dcterms:W3CDTF">2026-07-23T17:09:50Z</dcterms:created>
  <dcterms:modified xsi:type="dcterms:W3CDTF">2026-07-23T17: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